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6BB66" w14:textId="77777777" w:rsidR="00FA64F6" w:rsidRDefault="00FA64F6" w:rsidP="00FA64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FF4A72" w14:textId="60881B3C" w:rsidR="00D31C4C" w:rsidRDefault="00D31C4C" w:rsidP="00D31C4C">
      <w:pPr>
        <w:pStyle w:val="ListParagraph"/>
        <w:rPr>
          <w:highlight w:val="white"/>
        </w:rPr>
      </w:pPr>
      <w:r>
        <w:rPr>
          <w:highlight w:val="white"/>
        </w:rPr>
        <w:t xml:space="preserve">Use adventure works </w:t>
      </w:r>
      <w:proofErr w:type="gramStart"/>
      <w:r w:rsidR="00E86E36" w:rsidRPr="00687C6E">
        <w:rPr>
          <w:b/>
          <w:highlight w:val="white"/>
        </w:rPr>
        <w:t>person.person</w:t>
      </w:r>
      <w:proofErr w:type="gramEnd"/>
      <w:r>
        <w:rPr>
          <w:highlight w:val="white"/>
        </w:rPr>
        <w:t xml:space="preserve"> </w:t>
      </w:r>
      <w:r w:rsidR="009455F4">
        <w:rPr>
          <w:highlight w:val="white"/>
        </w:rPr>
        <w:t xml:space="preserve">and </w:t>
      </w:r>
      <w:r w:rsidR="009455F4" w:rsidRPr="00687C6E">
        <w:rPr>
          <w:b/>
          <w:highlight w:val="white"/>
        </w:rPr>
        <w:t>humanresources.employee</w:t>
      </w:r>
      <w:r w:rsidR="009455F4">
        <w:rPr>
          <w:highlight w:val="white"/>
        </w:rPr>
        <w:t xml:space="preserve"> </w:t>
      </w:r>
      <w:r>
        <w:rPr>
          <w:highlight w:val="white"/>
        </w:rPr>
        <w:t>table</w:t>
      </w:r>
    </w:p>
    <w:p w14:paraId="2AA00F7F" w14:textId="53835E0B" w:rsidR="00670213" w:rsidRPr="00FA64F6" w:rsidRDefault="00FA64F6" w:rsidP="00FA64F6">
      <w:pPr>
        <w:pStyle w:val="ListParagraph"/>
        <w:numPr>
          <w:ilvl w:val="0"/>
          <w:numId w:val="2"/>
        </w:numPr>
        <w:rPr>
          <w:highlight w:val="white"/>
        </w:rPr>
      </w:pPr>
      <w:r w:rsidRPr="00FA64F6">
        <w:rPr>
          <w:highlight w:val="white"/>
        </w:rPr>
        <w:t xml:space="preserve">Get me the list of all Employees whose </w:t>
      </w:r>
      <w:r w:rsidR="00687C6E">
        <w:rPr>
          <w:highlight w:val="white"/>
        </w:rPr>
        <w:t xml:space="preserve">Job </w:t>
      </w:r>
      <w:r w:rsidRPr="00FA64F6">
        <w:rPr>
          <w:highlight w:val="white"/>
        </w:rPr>
        <w:t xml:space="preserve">Title starts with </w:t>
      </w:r>
      <w:r w:rsidR="00687C6E">
        <w:rPr>
          <w:highlight w:val="white"/>
        </w:rPr>
        <w:t>‘</w:t>
      </w:r>
      <w:r w:rsidRPr="00FA64F6">
        <w:rPr>
          <w:highlight w:val="white"/>
        </w:rPr>
        <w:t>E</w:t>
      </w:r>
      <w:r w:rsidR="00687C6E">
        <w:rPr>
          <w:highlight w:val="white"/>
        </w:rPr>
        <w:t>’</w:t>
      </w:r>
    </w:p>
    <w:p w14:paraId="597F5400" w14:textId="6301B4D6" w:rsidR="00FA64F6" w:rsidRPr="00FA64F6" w:rsidRDefault="00FA64F6" w:rsidP="00FA64F6">
      <w:pPr>
        <w:pStyle w:val="ListParagraph"/>
        <w:numPr>
          <w:ilvl w:val="0"/>
          <w:numId w:val="2"/>
        </w:numPr>
        <w:rPr>
          <w:highlight w:val="white"/>
        </w:rPr>
      </w:pPr>
      <w:r w:rsidRPr="00FA64F6">
        <w:rPr>
          <w:highlight w:val="white"/>
        </w:rPr>
        <w:t xml:space="preserve">Get me the list of all Employees who have at least one 'E' in the </w:t>
      </w:r>
      <w:r w:rsidR="00687C6E">
        <w:rPr>
          <w:highlight w:val="white"/>
        </w:rPr>
        <w:t xml:space="preserve">Job </w:t>
      </w:r>
      <w:r w:rsidRPr="00FA64F6">
        <w:rPr>
          <w:highlight w:val="white"/>
        </w:rPr>
        <w:t>Title</w:t>
      </w:r>
      <w:r w:rsidR="00687C6E">
        <w:rPr>
          <w:highlight w:val="white"/>
        </w:rPr>
        <w:t>, and must not have more than two ‘a’</w:t>
      </w:r>
      <w:r w:rsidR="00721D7B">
        <w:rPr>
          <w:highlight w:val="white"/>
        </w:rPr>
        <w:t>.</w:t>
      </w:r>
      <w:bookmarkStart w:id="0" w:name="_GoBack"/>
      <w:bookmarkEnd w:id="0"/>
    </w:p>
    <w:p w14:paraId="04C66E2D" w14:textId="52E3B0FE" w:rsidR="00FA64F6" w:rsidRPr="00FA64F6" w:rsidRDefault="00FA64F6" w:rsidP="00FA64F6">
      <w:pPr>
        <w:pStyle w:val="ListParagraph"/>
        <w:numPr>
          <w:ilvl w:val="0"/>
          <w:numId w:val="2"/>
        </w:numPr>
        <w:rPr>
          <w:highlight w:val="white"/>
        </w:rPr>
      </w:pPr>
      <w:r w:rsidRPr="00FA64F6">
        <w:rPr>
          <w:highlight w:val="white"/>
        </w:rPr>
        <w:t xml:space="preserve">Get me the info all the employees </w:t>
      </w:r>
      <w:r w:rsidR="00E86E36">
        <w:rPr>
          <w:highlight w:val="white"/>
        </w:rPr>
        <w:t xml:space="preserve">where job title contains </w:t>
      </w:r>
      <w:r w:rsidRPr="00FA64F6">
        <w:rPr>
          <w:highlight w:val="white"/>
        </w:rPr>
        <w:t xml:space="preserve">2nd character </w:t>
      </w:r>
      <w:r w:rsidR="00E86E36">
        <w:rPr>
          <w:highlight w:val="white"/>
        </w:rPr>
        <w:t>as</w:t>
      </w:r>
      <w:r w:rsidRPr="00FA64F6">
        <w:rPr>
          <w:highlight w:val="white"/>
        </w:rPr>
        <w:t xml:space="preserve"> 'u' and have at</w:t>
      </w:r>
      <w:r w:rsidR="00721D7B">
        <w:rPr>
          <w:highlight w:val="white"/>
        </w:rPr>
        <w:t xml:space="preserve"> </w:t>
      </w:r>
      <w:r w:rsidRPr="00FA64F6">
        <w:rPr>
          <w:highlight w:val="white"/>
        </w:rPr>
        <w:t xml:space="preserve">least two 's' in </w:t>
      </w:r>
      <w:r w:rsidR="00E86E36">
        <w:rPr>
          <w:highlight w:val="white"/>
        </w:rPr>
        <w:t>it,</w:t>
      </w:r>
      <w:r w:rsidRPr="00FA64F6">
        <w:rPr>
          <w:highlight w:val="white"/>
        </w:rPr>
        <w:t xml:space="preserve"> </w:t>
      </w:r>
      <w:r w:rsidR="00E86E36">
        <w:rPr>
          <w:highlight w:val="white"/>
        </w:rPr>
        <w:t>and</w:t>
      </w:r>
      <w:r w:rsidRPr="00FA64F6">
        <w:rPr>
          <w:highlight w:val="white"/>
        </w:rPr>
        <w:t xml:space="preserve"> 3rd last character 'a'.</w:t>
      </w:r>
    </w:p>
    <w:p w14:paraId="4B7D7695" w14:textId="200E8CFD" w:rsidR="00FA64F6" w:rsidRPr="00FA64F6" w:rsidRDefault="00FA64F6" w:rsidP="00FA64F6">
      <w:pPr>
        <w:pStyle w:val="ListParagraph"/>
        <w:numPr>
          <w:ilvl w:val="0"/>
          <w:numId w:val="2"/>
        </w:numPr>
        <w:rPr>
          <w:highlight w:val="white"/>
        </w:rPr>
      </w:pPr>
      <w:r w:rsidRPr="00FA64F6">
        <w:rPr>
          <w:highlight w:val="white"/>
        </w:rPr>
        <w:t xml:space="preserve">Get me the list of </w:t>
      </w:r>
      <w:r w:rsidR="00E86E36">
        <w:rPr>
          <w:highlight w:val="white"/>
        </w:rPr>
        <w:t>persons</w:t>
      </w:r>
      <w:r>
        <w:rPr>
          <w:highlight w:val="white"/>
        </w:rPr>
        <w:t xml:space="preserve"> whose has a Middle</w:t>
      </w:r>
      <w:r w:rsidR="00721D7B">
        <w:rPr>
          <w:highlight w:val="white"/>
        </w:rPr>
        <w:t xml:space="preserve"> </w:t>
      </w:r>
      <w:r>
        <w:rPr>
          <w:highlight w:val="white"/>
        </w:rPr>
        <w:t>Name</w:t>
      </w:r>
      <w:r w:rsidR="009455F4">
        <w:rPr>
          <w:highlight w:val="white"/>
        </w:rPr>
        <w:t>.</w:t>
      </w:r>
      <w:r>
        <w:rPr>
          <w:highlight w:val="white"/>
        </w:rPr>
        <w:t xml:space="preserve"> u</w:t>
      </w:r>
      <w:r w:rsidRPr="00FA64F6">
        <w:rPr>
          <w:highlight w:val="white"/>
        </w:rPr>
        <w:t xml:space="preserve">se </w:t>
      </w:r>
      <w:r w:rsidR="009455F4" w:rsidRPr="00FA64F6">
        <w:rPr>
          <w:highlight w:val="white"/>
        </w:rPr>
        <w:t>Person.</w:t>
      </w:r>
      <w:r w:rsidR="009455F4">
        <w:rPr>
          <w:highlight w:val="white"/>
        </w:rPr>
        <w:t xml:space="preserve"> Person </w:t>
      </w:r>
      <w:r w:rsidRPr="00FA64F6">
        <w:rPr>
          <w:highlight w:val="white"/>
        </w:rPr>
        <w:t>Table</w:t>
      </w:r>
    </w:p>
    <w:p w14:paraId="273B21D9" w14:textId="5659ECF1" w:rsidR="00FA64F6" w:rsidRPr="00FA64F6" w:rsidRDefault="00FA64F6" w:rsidP="00FA64F6">
      <w:pPr>
        <w:pStyle w:val="ListParagraph"/>
        <w:numPr>
          <w:ilvl w:val="0"/>
          <w:numId w:val="2"/>
        </w:numPr>
        <w:rPr>
          <w:highlight w:val="white"/>
        </w:rPr>
      </w:pPr>
      <w:r w:rsidRPr="00FA64F6">
        <w:rPr>
          <w:highlight w:val="white"/>
        </w:rPr>
        <w:t xml:space="preserve">Get me the list of all </w:t>
      </w:r>
      <w:r w:rsidR="00E86E36">
        <w:rPr>
          <w:highlight w:val="white"/>
        </w:rPr>
        <w:t>persons</w:t>
      </w:r>
      <w:r w:rsidRPr="00FA64F6">
        <w:rPr>
          <w:highlight w:val="white"/>
        </w:rPr>
        <w:t xml:space="preserve"> </w:t>
      </w:r>
      <w:r w:rsidR="009455F4" w:rsidRPr="00FA64F6">
        <w:rPr>
          <w:highlight w:val="white"/>
        </w:rPr>
        <w:t>first name</w:t>
      </w:r>
      <w:r w:rsidRPr="00FA64F6">
        <w:rPr>
          <w:highlight w:val="white"/>
        </w:rPr>
        <w:t xml:space="preserve"> starts with 'M' and Last Name ends with 'n'.</w:t>
      </w:r>
    </w:p>
    <w:p w14:paraId="253A3DAF" w14:textId="7DD73864" w:rsidR="008A0C59" w:rsidRDefault="008A0C59" w:rsidP="008A0C59">
      <w:pPr>
        <w:ind w:left="360"/>
      </w:pPr>
      <w:r>
        <w:t>6- create this below table and insert the sample row given-</w:t>
      </w:r>
    </w:p>
    <w:p w14:paraId="5AA1C244" w14:textId="77777777" w:rsidR="00687C6E" w:rsidRDefault="00687C6E" w:rsidP="008A0C59">
      <w:pPr>
        <w:ind w:left="360"/>
      </w:pPr>
      <w:r>
        <w:t>Create table sample_001</w:t>
      </w:r>
    </w:p>
    <w:p w14:paraId="720B51D6" w14:textId="37BA3469" w:rsidR="008A0C59" w:rsidRDefault="00687C6E" w:rsidP="008A0C59">
      <w:pPr>
        <w:ind w:left="360"/>
      </w:pPr>
      <w:r>
        <w:t>(</w:t>
      </w:r>
      <w:r w:rsidR="008A0C59">
        <w:t>col1</w:t>
      </w:r>
      <w:r>
        <w:t xml:space="preserve"> varchar (100))</w:t>
      </w:r>
    </w:p>
    <w:p w14:paraId="374F7D26" w14:textId="77777777" w:rsidR="008A0C59" w:rsidRDefault="008A0C59" w:rsidP="008A0C59">
      <w:pPr>
        <w:ind w:left="360"/>
      </w:pPr>
      <w:r>
        <w:t>--------------------------</w:t>
      </w:r>
    </w:p>
    <w:p w14:paraId="7F80DEC3" w14:textId="6C240AB8" w:rsidR="008A0C59" w:rsidRDefault="008A0C59" w:rsidP="008A0C59">
      <w:pPr>
        <w:ind w:left="360"/>
      </w:pPr>
      <w:r>
        <w:t>A001/DJ-402\44_/100/2015</w:t>
      </w:r>
    </w:p>
    <w:p w14:paraId="0DEED561" w14:textId="77777777" w:rsidR="008A0C59" w:rsidRDefault="008A0C59" w:rsidP="008A0C59">
      <w:pPr>
        <w:ind w:left="360"/>
      </w:pPr>
      <w:r>
        <w:t>A001_\DJ-402\44_/100/2015</w:t>
      </w:r>
    </w:p>
    <w:p w14:paraId="1E7CAB81" w14:textId="77777777" w:rsidR="008A0C59" w:rsidRDefault="008A0C59" w:rsidP="008A0C59">
      <w:pPr>
        <w:ind w:left="360"/>
      </w:pPr>
      <w:r>
        <w:t>A001_DJ-402-2014-2015</w:t>
      </w:r>
    </w:p>
    <w:p w14:paraId="2FCC2F5C" w14:textId="77777777" w:rsidR="008A0C59" w:rsidRDefault="008A0C59" w:rsidP="008A0C59">
      <w:pPr>
        <w:ind w:left="360"/>
      </w:pPr>
      <w:r>
        <w:t>A002_DJ-401-2014-2015</w:t>
      </w:r>
    </w:p>
    <w:p w14:paraId="47419870" w14:textId="77777777" w:rsidR="008A0C59" w:rsidRDefault="008A0C59" w:rsidP="008A0C59">
      <w:pPr>
        <w:ind w:left="360"/>
      </w:pPr>
      <w:r>
        <w:t>A001/DJ_401</w:t>
      </w:r>
    </w:p>
    <w:p w14:paraId="3A81ED7C" w14:textId="77777777" w:rsidR="008A0C59" w:rsidRDefault="008A0C59" w:rsidP="008A0C59">
      <w:pPr>
        <w:ind w:left="360"/>
      </w:pPr>
      <w:r>
        <w:t>A001/DJ_402\44</w:t>
      </w:r>
    </w:p>
    <w:p w14:paraId="25807DFF" w14:textId="77777777" w:rsidR="008A0C59" w:rsidRDefault="008A0C59" w:rsidP="008A0C59">
      <w:pPr>
        <w:ind w:left="360"/>
      </w:pPr>
      <w:r>
        <w:t>A001/DJ_402\44\2015</w:t>
      </w:r>
    </w:p>
    <w:p w14:paraId="4D6E7235" w14:textId="77777777" w:rsidR="008A0C59" w:rsidRDefault="008A0C59" w:rsidP="008A0C59">
      <w:pPr>
        <w:ind w:left="360"/>
      </w:pPr>
      <w:r>
        <w:t>A001/DJ-402%45\2015/200</w:t>
      </w:r>
    </w:p>
    <w:p w14:paraId="21203B8A" w14:textId="77777777" w:rsidR="008A0C59" w:rsidRDefault="008A0C59" w:rsidP="008A0C59">
      <w:pPr>
        <w:ind w:left="360"/>
      </w:pPr>
      <w:r>
        <w:t>A001/DJ_402\45\2015%100</w:t>
      </w:r>
    </w:p>
    <w:p w14:paraId="6C98E044" w14:textId="77777777" w:rsidR="008A0C59" w:rsidRDefault="008A0C59" w:rsidP="008A0C59">
      <w:pPr>
        <w:ind w:left="360"/>
      </w:pPr>
      <w:r>
        <w:t>A001/DJ_402%45\2015/300</w:t>
      </w:r>
    </w:p>
    <w:p w14:paraId="3FE08751" w14:textId="77777777" w:rsidR="008A0C59" w:rsidRDefault="008A0C59" w:rsidP="008A0C59">
      <w:pPr>
        <w:ind w:left="360"/>
      </w:pPr>
      <w:r>
        <w:t>A001/DJ-402\44</w:t>
      </w:r>
    </w:p>
    <w:p w14:paraId="23B3F695" w14:textId="77777777" w:rsidR="008A0C59" w:rsidRDefault="008A0C59" w:rsidP="008A0C59">
      <w:pPr>
        <w:ind w:left="360"/>
      </w:pPr>
    </w:p>
    <w:p w14:paraId="4A0788E5" w14:textId="75214393" w:rsidR="008A0C59" w:rsidRDefault="008A0C59" w:rsidP="008A0C59">
      <w:pPr>
        <w:ind w:left="360"/>
      </w:pPr>
      <w:r>
        <w:t>1. Write a SQL statement to find those rows from the table test</w:t>
      </w:r>
      <w:r w:rsidR="00E86E36">
        <w:t xml:space="preserve"> </w:t>
      </w:r>
      <w:r>
        <w:t>table which contain the escape character underscore (_) in its column 'col1'.</w:t>
      </w:r>
    </w:p>
    <w:p w14:paraId="24D89514" w14:textId="2965B58C" w:rsidR="008A0C59" w:rsidRDefault="008A0C59" w:rsidP="008A0C59">
      <w:pPr>
        <w:ind w:left="360"/>
      </w:pPr>
      <w:r>
        <w:t>2. Write a SQL statement to find those rows from the table test</w:t>
      </w:r>
      <w:r w:rsidR="00E86E36">
        <w:t xml:space="preserve"> </w:t>
      </w:r>
      <w:r>
        <w:t>table which does not contain the character (%) in its column 'col1'.</w:t>
      </w:r>
    </w:p>
    <w:p w14:paraId="450BDE0A" w14:textId="6C16AEA3" w:rsidR="008A0C59" w:rsidRDefault="008A0C59" w:rsidP="008A0C59">
      <w:pPr>
        <w:ind w:left="360"/>
      </w:pPr>
      <w:r>
        <w:t>3. Write a SQL statement to find those rows from the table test</w:t>
      </w:r>
      <w:r w:rsidR="00E86E36">
        <w:t xml:space="preserve"> </w:t>
      </w:r>
      <w:r>
        <w:t>table which does not contain the string (/) in its column 'col1'.</w:t>
      </w:r>
    </w:p>
    <w:p w14:paraId="495FD2AA" w14:textId="74788DFE" w:rsidR="00FA64F6" w:rsidRPr="00FA64F6" w:rsidRDefault="008A0C59" w:rsidP="008A0C59">
      <w:pPr>
        <w:ind w:left="360"/>
        <w:rPr>
          <w:highlight w:val="white"/>
        </w:rPr>
      </w:pPr>
      <w:r>
        <w:t>4. Write a SQL statement to find those rows from the table test</w:t>
      </w:r>
      <w:r w:rsidR="00E86E36">
        <w:t xml:space="preserve"> </w:t>
      </w:r>
      <w:r>
        <w:t>table which contain the string (/) in its column 'col1'.</w:t>
      </w:r>
    </w:p>
    <w:sectPr w:rsidR="00FA64F6" w:rsidRPr="00FA6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0042A1"/>
    <w:multiLevelType w:val="hybridMultilevel"/>
    <w:tmpl w:val="D682E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C14B6"/>
    <w:multiLevelType w:val="hybridMultilevel"/>
    <w:tmpl w:val="B07C2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DI1MTMzNbI0MTZW0lEKTi0uzszPAykwrAUAyq9CiCwAAAA="/>
  </w:docVars>
  <w:rsids>
    <w:rsidRoot w:val="00FA64F6"/>
    <w:rsid w:val="00670213"/>
    <w:rsid w:val="00687C6E"/>
    <w:rsid w:val="00721D7B"/>
    <w:rsid w:val="008A0C59"/>
    <w:rsid w:val="009455F4"/>
    <w:rsid w:val="00D31C4C"/>
    <w:rsid w:val="00E86E36"/>
    <w:rsid w:val="00FA6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F83EA"/>
  <w15:chartTrackingRefBased/>
  <w15:docId w15:val="{0A3D0923-08BE-4EA1-98B9-801DEBB70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hpendra Singh</dc:creator>
  <cp:keywords/>
  <dc:description/>
  <cp:lastModifiedBy>Ravi Pratap Singh</cp:lastModifiedBy>
  <cp:revision>7</cp:revision>
  <dcterms:created xsi:type="dcterms:W3CDTF">2018-10-12T14:32:00Z</dcterms:created>
  <dcterms:modified xsi:type="dcterms:W3CDTF">2023-11-30T23:55:00Z</dcterms:modified>
</cp:coreProperties>
</file>